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ngo,</w:t>
      </w:r>
      <w:r>
        <w:t xml:space="preserve"> </w:t>
      </w:r>
      <w:r>
        <w:t xml:space="preserve">Dem.</w:t>
      </w:r>
      <w:r>
        <w:t xml:space="preserve"> </w:t>
      </w:r>
      <w:r>
        <w:t xml:space="preserve">Rep. Country</w:t>
      </w:r>
      <w:r>
        <w:t xml:space="preserve"> </w:t>
      </w:r>
      <w:r>
        <w:t xml:space="preserve">Report</w:t>
      </w:r>
    </w:p>
    <w:bookmarkStart w:id="75" w:name="introduction"/>
    <w:p>
      <w:pPr>
        <w:pStyle w:val="Heading1"/>
      </w:pPr>
      <w:r>
        <w:t xml:space="preserve">Introduction</w:t>
      </w:r>
    </w:p>
    <w:p>
      <w:pPr>
        <w:pStyle w:val="FirstParagraph"/>
      </w:pPr>
      <w:r>
        <w:t xml:space="preserve">Congo, Dem. Rep. received a score of 52.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ongo, Dem. Rep. received a score of 7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ngo, Dem. Rep. received a score of</w:t>
      </w:r>
      <w:r>
        <w:t xml:space="preserve"> </w:t>
      </w:r>
      <w:r>
        <w:rPr>
          <w:b/>
          <w:bCs/>
        </w:rPr>
        <w:t xml:space="preserve">62.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ongo, Dem. Rep. received a score of 68.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ongo, Dem. Rep. received a score of 2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ongo, Dem. Rep. received a score of 4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ongo, Dem. Rep.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ongo, Dem. Rep.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ongo, Dem. Rep.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ongo, Dem. Rep.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ongo, Dem. Rep.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ongo, Dem. Rep.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ongo, Dem. Rep.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ongo, Dem. Rep.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ongo, Dem. Rep. received a score of 0.3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ongo, Dem. Rep.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ongo, Dem. Rep.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ongo, Dem. Rep.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2,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2, 2018,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1, 2007, 2010, 2013,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0, 2014</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927716-A9A1-4951-A6D6-2DBCB21209AE}"/>
</file>

<file path=customXml/itemProps2.xml><?xml version="1.0" encoding="utf-8"?>
<ds:datastoreItem xmlns:ds="http://schemas.openxmlformats.org/officeDocument/2006/customXml" ds:itemID="{E724D168-FB6E-4274-81CE-9C2A025C2E8D}"/>
</file>

<file path=customXml/itemProps3.xml><?xml version="1.0" encoding="utf-8"?>
<ds:datastoreItem xmlns:ds="http://schemas.openxmlformats.org/officeDocument/2006/customXml" ds:itemID="{121E4F93-1B4A-43C1-9940-E6F804011663}"/>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47:50Z</dcterms:created>
  <dcterms:modified xsi:type="dcterms:W3CDTF">2024-11-01T11: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ongo, Dem. Rep.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